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Marine Engineer Internship Position - Nigeria Lago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agos, Nigeria</w:t>
      </w:r>
    </w:p>
    <w:bookmarkStart w:id="21" w:name="Xd646d69a2a1d5cc04c9d02cdb73f8d96e27aa4f"/>
    <w:p>
      <w:pPr>
        <w:pStyle w:val="Heading2"/>
      </w:pPr>
      <w:r>
        <w:t xml:space="preserve">Subject: Application for Marine Engineer Internship Position</w:t>
      </w:r>
    </w:p>
    <w:p>
      <w:pPr>
        <w:pStyle w:val="FirstParagraph"/>
      </w:pPr>
      <w:r>
        <w:t xml:space="preserve">Dear Hiring Manager,</w:t>
      </w:r>
    </w:p>
    <w:p>
      <w:pPr>
        <w:pStyle w:val="BodyText"/>
      </w:pPr>
      <w:r>
        <w:t xml:space="preserve">I am writing to express my enthusiastic interest in the Marine Engineer Internship position at [Company Name] in Lagos, Nigeria, as advertised on [Platform where you saw the advertisement - e.g., LinkedIn, company website, University Career Portal]. As a highly motivated final-year Marine Engineering student at the Nigerian Maritime Academy (NMA) in Lagos with a specialization in vessel propulsion systems and maritime safety protocols, I am confident that my academic excellence, technical skills, and deep commitment to advancing Nigeria's maritime industry align perfectly with your organization's mission. This</w:t>
      </w:r>
      <w:r>
        <w:t xml:space="preserve"> </w:t>
      </w:r>
      <w:r>
        <w:rPr>
          <w:bCs/>
          <w:b/>
        </w:rPr>
        <w:t xml:space="preserve">Internship Application Letter</w:t>
      </w:r>
      <w:r>
        <w:t xml:space="preserve"> </w:t>
      </w:r>
      <w:r>
        <w:t xml:space="preserve">serves as my formal submission for the Marine Engineer internship opportunity within the vibrant industrial ecosystem of</w:t>
      </w:r>
      <w:r>
        <w:t xml:space="preserve"> </w:t>
      </w:r>
      <w:r>
        <w:rPr>
          <w:bCs/>
          <w:b/>
        </w:rPr>
        <w:t xml:space="preserve">Nigeria Lagos</w:t>
      </w:r>
      <w:r>
        <w:t xml:space="preserve">.</w:t>
      </w:r>
    </w:p>
    <w:p>
      <w:pPr>
        <w:pStyle w:val="BodyText"/>
      </w:pPr>
      <w:r>
        <w:t xml:space="preserve">The strategic importance of Lagos as Nigeria's maritime hub cannot be overstated – it houses the nation's busiest port complex, including the Apapa and Tin Can Island terminals, which handle over 70% of Nigeria's import-export cargo. Having witnessed firsthand how efficient marine engineering operations directly impact national economic growth during my academic fieldwork at the Lagos Deep Sea Port, I am driven to contribute to this critical sector. My undergraduate curriculum at NMA has provided rigorous training in hydrodynamics, marine diesel engines (MAN B&amp;W and Sulzer systems), ship stability calculations, and SOLAS compliance – all essential competencies for modern marine engineering practice in</w:t>
      </w:r>
      <w:r>
        <w:t xml:space="preserve"> </w:t>
      </w:r>
      <w:r>
        <w:rPr>
          <w:bCs/>
          <w:b/>
        </w:rPr>
        <w:t xml:space="preserve">Nigeria Lagos</w:t>
      </w:r>
      <w:r>
        <w:t xml:space="preserve">. I achieved a CGPA of 3.8/4.0 in my final year, with honors in Advanced Marine Propulsion Systems and Marine Electrical Engineering.</w:t>
      </w:r>
    </w:p>
    <w:p>
      <w:pPr>
        <w:pStyle w:val="BodyText"/>
      </w:pPr>
      <w:r>
        <w:t xml:space="preserve">What particularly excites me about this internship opportunity is [Company Name]'s pioneering work in sustainable maritime solutions for the West African region. I have closely followed your recent initiatives on retrofitting aging cargo vessels with energy-efficient propulsion technologies at the Lagos Shipyard, which directly aligns with my academic project on "Reducing Fuel Consumption in Coastal Vessels through Propeller Optimization." For this capstone project, I conducted computational fluid dynamics (CFD) simulations using ANSYS software to design a modified propeller profile that reduced fuel consumption by 12% under typical Lagos lagoon conditions. This experience demonstrated my ability to translate theoretical knowledge into practical engineering solutions for Nigeria's unique maritime challenges – a perspective I am eager to bring to your team.</w:t>
      </w:r>
    </w:p>
    <w:p>
      <w:pPr>
        <w:pStyle w:val="BodyText"/>
      </w:pPr>
      <w:r>
        <w:t xml:space="preserve">My hands-on experience extends beyond the classroom. During a previous industrial attachment at Transmarine Shipping Limited in Apapa, I assisted marine engineers in performing routine maintenance on the MV Naija Express, gaining proficiency in engine room operations, lubrication system diagnostics, and safety drills. I became adept at interpreting technical manuals for Wärtsilä auxiliary engines and documenting machinery performance logs – skills directly applicable to your daily operational needs. Additionally, my volunteer work with the Lagos State Maritime Safety Agency (LSMSA) involved supporting vessel inspection campaigns along the Lagos Lagoon, where I learned to identify critical mechanical failures and coordinate with port authorities on emergency response protocols. These experiences honed my understanding of Nigeria's maritime regulatory framework (NIMASA guidelines) and cultivated my respect for the demanding yet rewarding nature of marine engineering in our coastal environment.</w:t>
      </w:r>
    </w:p>
    <w:p>
      <w:pPr>
        <w:pStyle w:val="BodyText"/>
      </w:pPr>
      <w:r>
        <w:t xml:space="preserve">I am particularly drawn to how your organization integrates technological innovation with practical Nigerian context – a balance essential for success in Lagos's dynamic maritime sector. Unlike many global internships, this program offers exposure to the specific challenges of West African shipping: monsoon weather patterns affecting vessel operations, complex port congestion management in Apapa, and the growing demand for local technical expertise as Nigeria's Blue Economy initiative expands. My fluency in English and working knowledge of Nigerian Pidgin enables effective communication with diverse teams across Lagos' shipyards and ports – a critical asset I would leverage to support your engineering teams during this internship.</w:t>
      </w:r>
    </w:p>
    <w:p>
      <w:pPr>
        <w:pStyle w:val="BodyText"/>
      </w:pPr>
      <w:r>
        <w:t xml:space="preserve">As a young professional deeply committed to Nigeria's maritime advancement, I am eager to contribute my technical skills while learning from [Company Name]'s experienced engineers. My resume, attached for your review, provides further detail on my academic achievements and projects. I am particularly interested in how this</w:t>
      </w:r>
      <w:r>
        <w:t xml:space="preserve"> </w:t>
      </w:r>
      <w:r>
        <w:rPr>
          <w:bCs/>
          <w:b/>
        </w:rPr>
        <w:t xml:space="preserve">Internship Application Letter</w:t>
      </w:r>
      <w:r>
        <w:t xml:space="preserve"> </w:t>
      </w:r>
      <w:r>
        <w:t xml:space="preserve">can open the door for me to support initiatives such as your upcoming LNG-powered vessel conversion project – an endeavor that promises to position Lagos at the forefront of sustainable maritime transport in Africa.</w:t>
      </w:r>
    </w:p>
    <w:p>
      <w:pPr>
        <w:pStyle w:val="BodyText"/>
      </w:pPr>
      <w:r>
        <w:t xml:space="preserve">Nigeria's maritime sector represents one of our nation's greatest economic opportunities, and I am determined to play a meaningful role in its development. The dynamic environment of</w:t>
      </w:r>
      <w:r>
        <w:t xml:space="preserve"> </w:t>
      </w:r>
      <w:r>
        <w:rPr>
          <w:bCs/>
          <w:b/>
        </w:rPr>
        <w:t xml:space="preserve">Nigeria Lagos</w:t>
      </w:r>
      <w:r>
        <w:t xml:space="preserve"> </w:t>
      </w:r>
      <w:r>
        <w:t xml:space="preserve">provides the ideal setting for an aspiring Marine Engineer to grow through practical application. I am confident that my technical foundation, proactive attitude, and passion for Nigeria's maritime future make me an excellent fit for your internship program.</w:t>
      </w:r>
    </w:p>
    <w:p>
      <w:pPr>
        <w:pStyle w:val="BodyText"/>
      </w:pPr>
      <w:r>
        <w:t xml:space="preserve">I would welcome the opportunity to discuss how my skills can benefit [Company Name] during an interview at your earliest convenience. Thank you for considering my application. I look forward to the possibility of contributing to your team's success in shaping Lagos' maritime landscape.</w:t>
      </w:r>
    </w:p>
    <w:p>
      <w:pPr>
        <w:pStyle w:val="BodyText"/>
      </w:pPr>
      <w:r>
        <w:t xml:space="preserve">Sincerely,</w:t>
      </w:r>
    </w:p>
    <w:p>
      <w:pPr>
        <w:pStyle w:val="BodyText"/>
      </w:pPr>
      <w:r>
        <w:t xml:space="preserve">[Your Full Name]</w:t>
      </w:r>
    </w:p>
    <w:p>
      <w:pPr>
        <w:pStyle w:val="BodyText"/>
      </w:pPr>
      <w:r>
        <w:t xml:space="preserve">[Your Student ID/Registration Number, if applicable]</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3T02:41:18Z</dcterms:created>
  <dcterms:modified xsi:type="dcterms:W3CDTF">2026-07-23T02:41:18Z</dcterms:modified>
</cp:coreProperties>
</file>

<file path=docProps/custom.xml><?xml version="1.0" encoding="utf-8"?>
<Properties xmlns="http://schemas.openxmlformats.org/officeDocument/2006/custom-properties" xmlns:vt="http://schemas.openxmlformats.org/officeDocument/2006/docPropsVTypes"/>
</file>